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ferees’ comments to the author(s):</w:t>
      </w:r>
    </w:p>
    <w:p>
      <w:pPr>
        <w:pStyle w:val="BodyText"/>
      </w:pPr>
      <w:r>
        <w:t xml:space="preserve">Referee: 1</w:t>
      </w:r>
    </w:p>
    <w:p>
      <w:pPr>
        <w:pStyle w:val="BodyText"/>
      </w:pPr>
      <w:r>
        <w:t xml:space="preserve">Comments for the Authors</w:t>
      </w:r>
      <w:r>
        <w:t xml:space="preserve"> </w:t>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t xml:space="preserve">RESPONSE:</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t xml:space="preserve">RESPONSE:</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rPr>
          <w:bCs/>
          <w:b/>
        </w:rPr>
        <w:t xml:space="preserve">RESPONSE: Thanks for this comment. We agree that it is useful to include the functional representativeness of the species. As we mention in the methods, our metric of deciduousness is a continuous variable and not categorical. And so, reporting the number per deciduousness group would require arbitrarily discretising this continuous variable. Instead, we now report a supplementary figure showing the distribution of deciduousness among the selected species.</w:t>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t xml:space="preserve">• It confuses many acronyms. It’s necessary to rewrite their description at least once in the results section, e.g. CII doesn’t appear in this section.</w:t>
      </w:r>
    </w:p>
    <w:p>
      <w:pPr>
        <w:pStyle w:val="BodyText"/>
      </w:pPr>
      <w:r>
        <w:t xml:space="preserve">RESPONSE:</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t xml:space="preserve">RESPONSE:</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t xml:space="preserve">RESPONSE:</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0">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t xml:space="preserve">RESPONSE:</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t xml:space="preserve">RESPONSE:</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t xml:space="preserve">RESPONSE:</w:t>
      </w:r>
    </w:p>
    <w:p>
      <w:pPr>
        <w:pStyle w:val="BodyText"/>
      </w:pPr>
      <w:r>
        <w:t xml:space="preserve">Minor comments:</w:t>
      </w:r>
    </w:p>
    <w:p>
      <w:pPr>
        <w:pStyle w:val="BodyText"/>
      </w:pPr>
      <w:r>
        <w:t xml:space="preserve">55: Could you briefly explain the three climatically distinct droughts?</w:t>
      </w:r>
    </w:p>
    <w:p>
      <w:pPr>
        <w:pStyle w:val="BodyText"/>
      </w:pPr>
      <w:r>
        <w:t xml:space="preserve">RESPONSE:</w:t>
      </w:r>
    </w:p>
    <w:p>
      <w:pPr>
        <w:pStyle w:val="BodyText"/>
      </w:pPr>
      <w:r>
        <w:t xml:space="preserve">162-163: Until when was the measurement? It is important to add the last year of measurement.</w:t>
      </w:r>
    </w:p>
    <w:p>
      <w:pPr>
        <w:pStyle w:val="BodyText"/>
      </w:pPr>
      <w:r>
        <w:t xml:space="preserve">RESPONSE:</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rPr>
          <w:bCs/>
          <w:b/>
        </w:rPr>
        <w:t xml:space="preserve">RESPONSE: Thanks for this comment. We have revised Figure 2 to remove species lines. Originally, we had chosen to include the top 10 species in the plot to illustrate both synchrony and divergence in species responses, but the results text reported on growth and sensitivity values across all species considered (n=30), shown in the Supplementary Appendix. We agree that this misalignment in species choice was confusing and have removed it from Figure 2 and referenced the relevant figure in the results text.</w:t>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rPr>
          <w:iCs/>
          <w:i/>
          <w:bCs/>
          <w:b/>
        </w:rPr>
        <w:t xml:space="preserve">RESPONSE: Since all crown exposure categories had negative growth sensitivities in 2015 and 2020, crown exposure was not associated with large differences in the magnitude or direction of sensitivity. In other words, more exposed trees had more or less similar growth declines compared to less exposed/understory trees. TO CLARIFY IN TEXT</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t xml:space="preserve">RESPONS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t xml:space="preserve">RESPONSE:</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t xml:space="preserve">RESPONSE:</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t xml:space="preserve">RESPONSE:</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t xml:space="preserve">RESPONSE:</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t xml:space="preserve">RESPONSE:</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t xml:space="preserve">RESPONSE:</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t xml:space="preserve">RESPONS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rPr>
          <w:bCs/>
          <w:b/>
        </w:rPr>
        <w:t xml:space="preserve">RESPONSE: Thanks for your favourable review of the manuscript. We have now addressed all the reviewer comments, which have improved the manuscript. We hope that the manuscript can be considered for publication in Ecology Letters.</w:t>
      </w:r>
    </w:p>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0"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0"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19:18:06Z</dcterms:created>
  <dcterms:modified xsi:type="dcterms:W3CDTF">2025-09-02T19: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